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b9e3ab9d89830d9990a9132d5fb80f320202f20"/>
    <w:p>
      <w:pPr>
        <w:pStyle w:val="Heading1"/>
      </w:pPr>
      <w:r>
        <w:t xml:space="preserve">Cover Letter for Aerospace Engineer Position in Malaysia Kuala Lumpur</w:t>
      </w:r>
    </w:p>
    <w:p>
      <w:pPr>
        <w:pStyle w:val="FirstParagraph"/>
      </w:pPr>
      <w:r>
        <w:t xml:space="preserve">Dear [Hiring Manager's Name],</w:t>
      </w:r>
    </w:p>
    <w:p>
      <w:pPr>
        <w:pStyle w:val="BodyText"/>
      </w:pPr>
      <w:r>
        <w:t xml:space="preserve">I am writing to express my enthusiastic interest in the Aerospace Engineer position at [Company Name] in Malaysia, Kuala Lumpur. With a robust academic background and hands-on experience in aerospace engineering, I am eager to contribute my technical expertise and innovative mindset to a dynamic organization like yours. As Malaysia continues to solidify its position as a key player in the global aerospace industry, I am particularly drawn to the opportunities available in Kuala Lumpur, where cutting-edge research, advanced manufacturing, and strategic partnerships are shaping the future of aviation and space exploration.</w:t>
      </w:r>
    </w:p>
    <w:p>
      <w:pPr>
        <w:pStyle w:val="BodyText"/>
      </w:pPr>
      <w:r>
        <w:t xml:space="preserve">As an Aerospace Engineer with [X years] of experience in aerodynamic design, propulsion systems, and structural analysis, I have developed a deep understanding of the complexities involved in aircraft and spacecraft development. My career has been driven by a passion for solving challenges that push the boundaries of aerospace technology. From optimizing fuel efficiency in commercial aircraft to contributing to satellite deployment projects, I have consistently applied my skills to deliver results that align with industry standards and client expectations.</w:t>
      </w:r>
    </w:p>
    <w:p>
      <w:pPr>
        <w:pStyle w:val="BodyText"/>
      </w:pPr>
      <w:r>
        <w:t xml:space="preserve">My academic foundation in Aerospace Engineering from [University Name] equipped me with a strong grasp of core principles such as fluid dynamics, thermodynamics, and materials science. During my studies, I participated in research projects focused on sustainable aviation technologies, including the development of lightweight composite materials and noise reduction techniques for next-generation aircraft. These experiences not only honed my analytical skills but also instilled a commitment to advancing environmentally responsible aerospace solutions—a value that resonates with the growing emphasis on sustainability in Malaysia’s aerospace sector.</w:t>
      </w:r>
    </w:p>
    <w:p>
      <w:pPr>
        <w:pStyle w:val="BodyText"/>
      </w:pPr>
      <w:r>
        <w:t xml:space="preserve">Professionally, I have worked with [Previous Company Name], where I was instrumental in designing and testing propulsion systems for regional aircraft. My role involved collaborating with cross-functional teams to ensure compliance with international safety regulations while meeting project deadlines. One of my proudest achievements was leading a team to improve the thermal efficiency of jet engines by 12%, which directly contributed to reduced operational costs for the client. This experience reinforced my ability to balance technical precision with creative problem-solving, a skill I believe is critical for success in Malaysia’s evolving aerospace landscape.</w:t>
      </w:r>
    </w:p>
    <w:p>
      <w:pPr>
        <w:pStyle w:val="BodyText"/>
      </w:pPr>
      <w:r>
        <w:t xml:space="preserve">Kuala Lumpur, as a hub for aerospace innovation in Southeast Asia, offers an ideal environment to further my career. The city’s strategic location and investments in infrastructure, such as the Kuala Lumpur International Airport (KLIA) and the Malaysian Aerospace Industry Development Corporation (MAIDC), create opportunities for engineers to contribute to groundbreaking projects. I am particularly inspired by Malaysia’s efforts to expand its presence in space technology through initiatives like the Malaysia Space Agency (MAB) and collaborations with international partners. As an Aerospace Engineer, I am eager to support these initiatives by applying my expertise in systems integration, flight dynamics, and advanced manufacturing techniques.</w:t>
      </w:r>
    </w:p>
    <w:p>
      <w:pPr>
        <w:pStyle w:val="BodyText"/>
      </w:pPr>
      <w:r>
        <w:t xml:space="preserve">What excites me most about this opportunity is the chance to work alongside a team of passionate professionals who are dedicated to advancing aerospace technology. I am confident that my technical skills, coupled with my ability to adapt to fast-paced environments, would make me a valuable asset to your organization. In addition, my fluency in [Language(s)] and familiarity with local regulations and industry standards would enable me to seamlessly integrate into your operations in Malaysia Kuala Lumpur.</w:t>
      </w:r>
    </w:p>
    <w:p>
      <w:pPr>
        <w:pStyle w:val="BodyText"/>
      </w:pPr>
      <w:r>
        <w:t xml:space="preserve">During my time as an Aerospace Engineer, I have consistently demonstrated a commitment to excellence, attention to detail, and a proactive approach to problem-solving. I thrive in collaborative settings where ideas are shared freely, and I am always eager to learn from industry experts. My ability to communicate complex technical concepts clearly has allowed me to effectively bridge the gap between engineering teams and stakeholders, ensuring that projects are executed with precision and alignment with organizational goals.</w:t>
      </w:r>
    </w:p>
    <w:p>
      <w:pPr>
        <w:pStyle w:val="BodyText"/>
      </w:pPr>
      <w:r>
        <w:t xml:space="preserve">I am particularly drawn to [Company Name] because of its reputation for innovation and its contributions to the aerospace industry in Malaysia. I admire your focus on [specific project, technology, or value], which aligns perfectly with my professional aspirations. I am confident that my background in aerospace engineering, combined with my enthusiasm for working in Kuala Lumpur’s vibrant tech ecosystem, would allow me to make meaningful contributions to your team.</w:t>
      </w:r>
    </w:p>
    <w:p>
      <w:pPr>
        <w:pStyle w:val="BodyText"/>
      </w:pPr>
      <w:r>
        <w:t xml:space="preserve">Thank you for considering my application. I would welcome the opportunity to discuss how my skills and experiences align with the needs of your organization. I am available at your convenience for an interview and can be reached at [Your Phone Number] or [Your Email Address]. I look forward to the possibility of contributing to [Company Name]’s continued success in Malaysia Kuala Lumpu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4T03:39:10Z</dcterms:created>
  <dcterms:modified xsi:type="dcterms:W3CDTF">2026-07-24T03:39:10Z</dcterms:modified>
</cp:coreProperties>
</file>

<file path=docProps/custom.xml><?xml version="1.0" encoding="utf-8"?>
<Properties xmlns="http://schemas.openxmlformats.org/officeDocument/2006/custom-properties" xmlns:vt="http://schemas.openxmlformats.org/officeDocument/2006/docPropsVTypes"/>
</file>